
<file path=[Content_Types].xml><?xml version="1.0" encoding="utf-8"?>
<Types xmlns="http://schemas.openxmlformats.org/package/2006/content-types"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docProps/core.xml" ContentType="application/vnd.openxmlformats-package.core-properties+xml"/>
  <Override PartName="/docProps/app.xml" ContentType="application/vnd.openxmlformats-officedocument.extended-properties+xml"/>
  <Default Extension="jpeg" ContentType="image/jpeg"/>
  <Default Extension="xml" ContentType="application/xml"/>
  <Override PartName="/word/footer2.xml" ContentType="application/vnd.openxmlformats-officedocument.wordprocessingml.footer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3.xml" ContentType="application/vnd.openxmlformats-officedocument.wordprocessingml.footer+xml"/>
  <Override PartName="/word/styles.xml" ContentType="application/vnd.openxmlformats-officedocument.wordprocessingml.styles+xml"/>
  <Default Extension="rels" ContentType="application/vnd.openxmlformats-package.relationships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6D05" w:rsidRDefault="00056D05" w:rsidP="00056D0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Start w:id="1" w:name="_Hlk32173287"/>
      <w:bookmarkEnd w:id="0"/>
    </w:p>
    <w:p w:rsidR="00056D05" w:rsidRPr="001549D3" w:rsidRDefault="00056D05" w:rsidP="00056D05">
      <w:pPr>
        <w:pStyle w:val="SupplementaryMaterial"/>
        <w:rPr>
          <w:b w:val="0"/>
        </w:rPr>
      </w:pPr>
      <w:r w:rsidRPr="001549D3">
        <w:t>Supplementary Material</w:t>
      </w:r>
    </w:p>
    <w:p w:rsidR="00056D05" w:rsidRDefault="00056D05" w:rsidP="00056D0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056D05" w:rsidRPr="00F41565" w:rsidRDefault="00056D05" w:rsidP="00056D0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41565">
        <w:rPr>
          <w:rFonts w:ascii="Times New Roman" w:hAnsi="Times New Roman" w:cs="Times New Roman"/>
          <w:b/>
          <w:bCs/>
          <w:sz w:val="32"/>
          <w:szCs w:val="32"/>
        </w:rPr>
        <w:t>Multipronged proteomic analysis of meningiomas provide cues to the interplay of Integrin &amp; PI3K-Akt pathway components</w:t>
      </w:r>
    </w:p>
    <w:p w:rsidR="00056D05" w:rsidRPr="00FE0D8E" w:rsidRDefault="00056D05" w:rsidP="00056D0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1"/>
    <w:p w:rsidR="00056D05" w:rsidRPr="00FE0D8E" w:rsidRDefault="00056D05" w:rsidP="00056D0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IN"/>
        </w:rPr>
      </w:pPr>
      <w:r w:rsidRPr="00FE0D8E">
        <w:rPr>
          <w:rFonts w:ascii="Times New Roman" w:hAnsi="Times New Roman" w:cs="Times New Roman"/>
          <w:sz w:val="24"/>
          <w:szCs w:val="24"/>
          <w:lang w:val="en-IN"/>
        </w:rPr>
        <w:t>Shuvolina Mukherjee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1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893C99">
        <w:rPr>
          <w:rFonts w:ascii="Times New Roman" w:hAnsi="Times New Roman" w:cs="Times New Roman"/>
          <w:sz w:val="24"/>
          <w:szCs w:val="24"/>
        </w:rPr>
        <w:t xml:space="preserve"> Deeptarup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 xml:space="preserve"> Biswas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1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>, Rucha Gadre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1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>, Pooja Jain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2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>, Nelofer Syed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3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>, Julianna Stylianou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3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>, Qingyu Zeng</w:t>
      </w:r>
      <w:r w:rsidRPr="00FE0D8E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3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r w:rsidRPr="005E342C">
        <w:rPr>
          <w:rFonts w:ascii="Times New Roman" w:hAnsi="Times New Roman" w:cs="Times New Roman"/>
          <w:sz w:val="24"/>
          <w:szCs w:val="24"/>
          <w:lang w:val="en-IN"/>
        </w:rPr>
        <w:t>Anita Mahadevan</w:t>
      </w:r>
      <w:r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4</w:t>
      </w:r>
      <w:r w:rsidRPr="00FE0D8E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r w:rsidRPr="00081E1A">
        <w:rPr>
          <w:rFonts w:ascii="Times New Roman" w:hAnsi="Times New Roman" w:cs="Times New Roman"/>
          <w:sz w:val="24"/>
          <w:szCs w:val="24"/>
          <w:lang w:val="en-IN"/>
        </w:rPr>
        <w:t>Sridhar Epari</w:t>
      </w:r>
      <w:r w:rsidRPr="00081E1A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 xml:space="preserve"> 5</w:t>
      </w:r>
      <w:r w:rsidRPr="00081E1A">
        <w:rPr>
          <w:rFonts w:ascii="Times New Roman" w:hAnsi="Times New Roman" w:cs="Times New Roman"/>
          <w:sz w:val="24"/>
          <w:szCs w:val="24"/>
          <w:lang w:val="en-IN"/>
        </w:rPr>
        <w:t>, Prakash Shetty</w:t>
      </w:r>
      <w:r w:rsidRPr="00081E1A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6</w:t>
      </w:r>
      <w:r w:rsidRPr="00081E1A">
        <w:rPr>
          <w:rFonts w:ascii="Times New Roman" w:hAnsi="Times New Roman" w:cs="Times New Roman"/>
          <w:sz w:val="24"/>
          <w:szCs w:val="24"/>
          <w:lang w:val="en-IN"/>
        </w:rPr>
        <w:t>, Aliasgar Moiyadi</w:t>
      </w:r>
      <w:r w:rsidRPr="00081E1A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6</w:t>
      </w:r>
      <w:r w:rsidRPr="00081E1A">
        <w:rPr>
          <w:rFonts w:ascii="Times New Roman" w:hAnsi="Times New Roman" w:cs="Times New Roman"/>
          <w:sz w:val="24"/>
          <w:szCs w:val="24"/>
          <w:lang w:val="en-IN"/>
        </w:rPr>
        <w:t>, Graham Roy Ball</w:t>
      </w:r>
      <w:r w:rsidRPr="00081E1A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7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r w:rsidRPr="00081E1A">
        <w:rPr>
          <w:rFonts w:ascii="Times New Roman" w:hAnsi="Times New Roman" w:cs="Times New Roman"/>
          <w:sz w:val="24"/>
          <w:szCs w:val="24"/>
          <w:lang w:val="en-IN"/>
        </w:rPr>
        <w:t>Sanjeeva Srivastava</w:t>
      </w:r>
      <w:r w:rsidRPr="00081E1A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1*</w:t>
      </w:r>
    </w:p>
    <w:p w:rsidR="00056D05" w:rsidRPr="00FE0D8E" w:rsidRDefault="00056D05" w:rsidP="00056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IN"/>
        </w:rPr>
      </w:pP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1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Proteomics Lab, Department of Biosciences &amp; Bioengineering, IIT Bombay, Mumbai, 400076, Maharashtra, India</w:t>
      </w: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2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Centre for Integrative Systems Biology and Bioinformatics (CISBIO), Sir Ernst Chain Building, Department of Life Sciences, Imperial College London, London SW7 2AZ, UK</w:t>
      </w: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3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Division of Brain Sciences, Department of Medicine, Imperial College London, Hammersmith Hospital Campus, Burlington Danes Building, London W12 0NN, UK</w:t>
      </w: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4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Department of Neuropathology, Human Brain Tissue Repository (Brain Bank), NIMHANS, Bangalore- 5600029, India</w:t>
      </w: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5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Department of Pathology, Tata Memorial Centre, Mumbai, Dr. E Borges Road, Parel, Mumbai - 400 012, India</w:t>
      </w: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6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Department of Neurosurgery, Tata Memorial Centre, Mumbai, Dr. E Borges Road, Parel, Mumbai - 400 012, India</w:t>
      </w:r>
    </w:p>
    <w:p w:rsidR="00056D05" w:rsidRPr="00F4156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7</w:t>
      </w:r>
      <w:r w:rsidRPr="00F41565">
        <w:rPr>
          <w:rFonts w:ascii="Times New Roman" w:hAnsi="Times New Roman" w:cs="Times New Roman"/>
          <w:sz w:val="24"/>
          <w:szCs w:val="24"/>
          <w:lang w:val="en-IN"/>
        </w:rPr>
        <w:t>School of Science and Technology, Nottingham Trent University, Clifton Lane, Nottingham, NG11 8NS, UK</w:t>
      </w:r>
    </w:p>
    <w:p w:rsidR="00056D05" w:rsidRDefault="00056D05" w:rsidP="00056D05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IN"/>
        </w:rPr>
      </w:pPr>
    </w:p>
    <w:p w:rsidR="00056D05" w:rsidRDefault="00056D05" w:rsidP="00056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val="en-IN"/>
        </w:rPr>
      </w:pPr>
      <w:r w:rsidRPr="00F41565">
        <w:rPr>
          <w:rFonts w:ascii="Times New Roman" w:eastAsia="Calibri" w:hAnsi="Times New Roman" w:cs="Times New Roman"/>
          <w:b/>
          <w:sz w:val="24"/>
          <w:szCs w:val="24"/>
        </w:rPr>
        <w:t>* Correspondence:</w:t>
      </w:r>
    </w:p>
    <w:p w:rsidR="00056D05" w:rsidRDefault="00056D05" w:rsidP="00056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lang w:val="en-IN"/>
        </w:rPr>
        <w:t>Sanjeeva Srivastava</w:t>
      </w:r>
    </w:p>
    <w:p w:rsidR="00056D05" w:rsidRPr="00F41565" w:rsidRDefault="00056D05" w:rsidP="00056D0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41565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hyperlink r:id="rId6" w:history="1">
        <w:r w:rsidRPr="00F41565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sanjeeva@iitb.ac.in</w:t>
        </w:r>
      </w:hyperlink>
    </w:p>
    <w:p w:rsidR="004B0872" w:rsidRPr="00FA5A4D" w:rsidRDefault="004B0872" w:rsidP="004B0872">
      <w:pPr>
        <w:spacing w:line="240" w:lineRule="auto"/>
        <w:rPr>
          <w:rFonts w:ascii="Times New Roman" w:hAnsi="Times New Roman" w:cs="Times New Roman"/>
          <w:sz w:val="20"/>
          <w:szCs w:val="20"/>
          <w:lang w:val="en-IN"/>
        </w:rPr>
      </w:pPr>
    </w:p>
    <w:p w:rsidR="009B7684" w:rsidRDefault="009B7684" w:rsidP="00056D05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9B7684" w:rsidRDefault="009B7684" w:rsidP="009B76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056D05" w:rsidRDefault="00056D05" w:rsidP="009B76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9B7684" w:rsidRDefault="009B7684" w:rsidP="009B76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>Details of Supplementary Data Tables</w:t>
      </w:r>
    </w:p>
    <w:tbl>
      <w:tblPr>
        <w:tblStyle w:val="TableGrid"/>
        <w:tblW w:w="0" w:type="auto"/>
        <w:tblLook w:val="04A0"/>
      </w:tblPr>
      <w:tblGrid>
        <w:gridCol w:w="4494"/>
        <w:gridCol w:w="4522"/>
      </w:tblGrid>
      <w:tr w:rsidR="009B7684">
        <w:tc>
          <w:tcPr>
            <w:tcW w:w="4494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Data</w:t>
            </w:r>
          </w:p>
        </w:tc>
        <w:tc>
          <w:tcPr>
            <w:tcW w:w="4522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Content</w:t>
            </w:r>
          </w:p>
        </w:tc>
      </w:tr>
      <w:tr w:rsidR="009B7684">
        <w:tc>
          <w:tcPr>
            <w:tcW w:w="4494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1</w:t>
            </w:r>
          </w:p>
        </w:tc>
        <w:tc>
          <w:tcPr>
            <w:tcW w:w="4522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Clinical Information</w:t>
            </w:r>
          </w:p>
        </w:tc>
      </w:tr>
      <w:tr w:rsidR="009B7684">
        <w:tc>
          <w:tcPr>
            <w:tcW w:w="4494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2</w:t>
            </w:r>
          </w:p>
        </w:tc>
        <w:tc>
          <w:tcPr>
            <w:tcW w:w="4522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Label-Free Proteomics Outcomes, Proteome Discoverer 2.0 Analysis</w:t>
            </w:r>
          </w:p>
        </w:tc>
      </w:tr>
      <w:tr w:rsidR="009B7684">
        <w:tc>
          <w:tcPr>
            <w:tcW w:w="4494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3</w:t>
            </w:r>
          </w:p>
        </w:tc>
        <w:tc>
          <w:tcPr>
            <w:tcW w:w="4522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ANOVA Analysis &amp; Grade-wise statistics</w:t>
            </w:r>
          </w:p>
        </w:tc>
      </w:tr>
      <w:tr w:rsidR="009B7684">
        <w:tc>
          <w:tcPr>
            <w:tcW w:w="4494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4</w:t>
            </w:r>
          </w:p>
        </w:tc>
        <w:tc>
          <w:tcPr>
            <w:tcW w:w="4522" w:type="dxa"/>
          </w:tcPr>
          <w:p w:rsidR="009B7684" w:rsidRDefault="009B7684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A. GSEA analysis of ANOVA pass proteins</w:t>
            </w:r>
          </w:p>
          <w:p w:rsidR="009B7684" w:rsidRDefault="009B7684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B. Low grade vs High-Grade Interactions (ANN Analysis)</w:t>
            </w:r>
          </w:p>
        </w:tc>
      </w:tr>
      <w:tr w:rsidR="009B7684">
        <w:tc>
          <w:tcPr>
            <w:tcW w:w="4494" w:type="dxa"/>
          </w:tcPr>
          <w:p w:rsidR="009B7684" w:rsidRDefault="009B7684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5</w:t>
            </w:r>
          </w:p>
        </w:tc>
        <w:tc>
          <w:tcPr>
            <w:tcW w:w="4522" w:type="dxa"/>
          </w:tcPr>
          <w:p w:rsidR="009B7684" w:rsidRDefault="009B7684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MGI vs MGII GSEA analysis</w:t>
            </w:r>
          </w:p>
        </w:tc>
      </w:tr>
      <w:tr w:rsidR="00056D05">
        <w:tc>
          <w:tcPr>
            <w:tcW w:w="4494" w:type="dxa"/>
          </w:tcPr>
          <w:p w:rsidR="00056D05" w:rsidRDefault="00056D05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6</w:t>
            </w:r>
          </w:p>
        </w:tc>
        <w:tc>
          <w:tcPr>
            <w:tcW w:w="4522" w:type="dxa"/>
          </w:tcPr>
          <w:p w:rsidR="00056D05" w:rsidRDefault="00056D05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Phosphoproteomics data &amp; Kinome Analysis Input files</w:t>
            </w:r>
          </w:p>
        </w:tc>
      </w:tr>
      <w:tr w:rsidR="003552C8">
        <w:tc>
          <w:tcPr>
            <w:tcW w:w="4494" w:type="dxa"/>
          </w:tcPr>
          <w:p w:rsidR="003552C8" w:rsidRDefault="003552C8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7</w:t>
            </w:r>
          </w:p>
        </w:tc>
        <w:tc>
          <w:tcPr>
            <w:tcW w:w="4522" w:type="dxa"/>
          </w:tcPr>
          <w:p w:rsidR="003552C8" w:rsidRDefault="003552C8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Comparison with published proteomics datasets</w:t>
            </w:r>
          </w:p>
        </w:tc>
      </w:tr>
      <w:tr w:rsidR="00056D05">
        <w:tc>
          <w:tcPr>
            <w:tcW w:w="4494" w:type="dxa"/>
          </w:tcPr>
          <w:p w:rsidR="00056D05" w:rsidRDefault="00056D05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8</w:t>
            </w:r>
          </w:p>
        </w:tc>
        <w:tc>
          <w:tcPr>
            <w:tcW w:w="4522" w:type="dxa"/>
          </w:tcPr>
          <w:p w:rsidR="00056D05" w:rsidRDefault="00056D05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RT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IN"/>
              </w:rPr>
              <w:t xml:space="preserve">2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 xml:space="preserve">PCR Analysis </w:t>
            </w:r>
          </w:p>
        </w:tc>
      </w:tr>
      <w:tr w:rsidR="00056D05">
        <w:tc>
          <w:tcPr>
            <w:tcW w:w="4494" w:type="dxa"/>
          </w:tcPr>
          <w:p w:rsidR="00056D05" w:rsidRDefault="00056D05" w:rsidP="00FC6D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Supplementary Data 9</w:t>
            </w:r>
          </w:p>
        </w:tc>
        <w:tc>
          <w:tcPr>
            <w:tcW w:w="4522" w:type="dxa"/>
          </w:tcPr>
          <w:p w:rsidR="00056D05" w:rsidRDefault="00056D05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A. Grade-specific proteins</w:t>
            </w:r>
          </w:p>
          <w:p w:rsidR="00056D05" w:rsidRDefault="00056D05" w:rsidP="00FC6D2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B. Pathway component analysis</w:t>
            </w:r>
          </w:p>
        </w:tc>
      </w:tr>
    </w:tbl>
    <w:p w:rsidR="0013290E" w:rsidRDefault="0013290E"/>
    <w:p w:rsidR="0013290E" w:rsidRDefault="0013290E">
      <w:r>
        <w:t xml:space="preserve">All Supplemtary files have been uploaded in google drive link due to large file size. </w:t>
      </w:r>
    </w:p>
    <w:p w:rsidR="0013290E" w:rsidRDefault="0013290E" w:rsidP="0013290E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https://drive.google.com/open?id=1UXQ3lemv-XynDdpRMLyaiV02yaVxs0YF</w:t>
      </w:r>
    </w:p>
    <w:p w:rsidR="0013290E" w:rsidRDefault="0013290E" w:rsidP="0013290E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</w:rPr>
      </w:pPr>
    </w:p>
    <w:p w:rsidR="0013290E" w:rsidRDefault="0013290E" w:rsidP="0013290E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</w:rPr>
      </w:pPr>
    </w:p>
    <w:p w:rsidR="0013290E" w:rsidRDefault="0013290E" w:rsidP="0013290E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</w:rPr>
      </w:pPr>
    </w:p>
    <w:p w:rsidR="009B7684" w:rsidRDefault="0013290E">
      <w:r>
        <w:t xml:space="preserve"> </w:t>
      </w:r>
    </w:p>
    <w:sectPr w:rsidR="009B7684" w:rsidSect="00A07A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3CA3" w:rsidRDefault="00A13CA3" w:rsidP="00056D05">
      <w:pPr>
        <w:spacing w:after="0" w:line="240" w:lineRule="auto"/>
      </w:pPr>
      <w:r>
        <w:separator/>
      </w:r>
    </w:p>
  </w:endnote>
  <w:endnote w:type="continuationSeparator" w:id="0">
    <w:p w:rsidR="00A13CA3" w:rsidRDefault="00A13CA3" w:rsidP="00056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D05" w:rsidRDefault="00056D05">
    <w:pPr>
      <w:pStyle w:val="Footer"/>
    </w:pPr>
  </w:p>
</w:ftr>
</file>

<file path=word/footer2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D05" w:rsidRDefault="00056D05">
    <w:pPr>
      <w:pStyle w:val="Footer"/>
    </w:pPr>
  </w:p>
</w:ftr>
</file>

<file path=word/footer3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D05" w:rsidRDefault="00056D05">
    <w:pPr>
      <w:pStyle w:val="Footer"/>
    </w:pPr>
  </w:p>
</w:ftr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3CA3" w:rsidRDefault="00A13CA3" w:rsidP="00056D05">
      <w:pPr>
        <w:spacing w:after="0" w:line="240" w:lineRule="auto"/>
      </w:pPr>
      <w:r>
        <w:separator/>
      </w:r>
    </w:p>
  </w:footnote>
  <w:footnote w:type="continuationSeparator" w:id="0">
    <w:p w:rsidR="00A13CA3" w:rsidRDefault="00A13CA3" w:rsidP="00056D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D05" w:rsidRDefault="00056D05">
    <w:pPr>
      <w:pStyle w:val="Header"/>
    </w:pPr>
  </w:p>
</w:hdr>
</file>

<file path=word/header2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D05" w:rsidRPr="00056D05" w:rsidRDefault="00056D05">
    <w:pPr>
      <w:pStyle w:val="Header"/>
      <w:rPr>
        <w:lang w:val="en-GB"/>
      </w:rPr>
    </w:pPr>
    <w:r w:rsidRPr="005A1D84">
      <w:rPr>
        <w:noProof/>
        <w:color w:val="A6A6A6" w:themeColor="background1" w:themeShade="A6"/>
      </w:rPr>
      <w:drawing>
        <wp:inline distT="0" distB="0" distL="0" distR="0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pic="http://schemas.openxmlformats.org/drawingml/2006/picture" xmlns:a="http://schemas.openxmlformats.org/drawingml/2006/main" xmlns:wps="http://schemas.microsoft.com/office/word/2010/wordprocessingShape" xmlns:wne="http://schemas.microsoft.com/office/word/2006/wordml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="http://schemas.openxmlformats.org/drawingml/2006/wordprocessingDrawing" xmlns:wp14="http://schemas.microsoft.com/office/word/2010/wordprocessingDrawing" xmlns:v="urn:schemas-microsoft-com:vml" xmlns:m="http://schemas.openxmlformats.org/officeDocument/2006/math" xmlns:r="http://schemas.openxmlformats.org/officeDocument/2006/relationships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6D05" w:rsidRDefault="00056D0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oNotTrackMove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O1MDcxNDY1NbCwMDNU0lEKTi0uzszPAykwqQUAvOyt0ywAAAA="/>
  </w:docVars>
  <w:rsids>
    <w:rsidRoot w:val="009B7684"/>
    <w:rsid w:val="000106D7"/>
    <w:rsid w:val="00056D05"/>
    <w:rsid w:val="0013290E"/>
    <w:rsid w:val="003552C8"/>
    <w:rsid w:val="003C55A4"/>
    <w:rsid w:val="004B0872"/>
    <w:rsid w:val="006A5BC6"/>
    <w:rsid w:val="008F7F35"/>
    <w:rsid w:val="009754E7"/>
    <w:rsid w:val="009B7684"/>
    <w:rsid w:val="00A07A1D"/>
    <w:rsid w:val="00A13CA3"/>
  </w:rsids>
  <m:mathPr>
    <m:mathFont m:val="Segoe UI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7684"/>
    <w:rPr>
      <w:lang w:val="en-US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table" w:styleId="TableGrid">
    <w:name w:val="Table Grid"/>
    <w:basedOn w:val="TableNormal"/>
    <w:uiPriority w:val="39"/>
    <w:rsid w:val="009B768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56D0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6D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D0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56D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D05"/>
    <w:rPr>
      <w:lang w:val="en-US"/>
    </w:rPr>
  </w:style>
  <w:style w:type="paragraph" w:customStyle="1" w:styleId="SupplementaryMaterial">
    <w:name w:val="Supplementary Material"/>
    <w:basedOn w:val="Title"/>
    <w:next w:val="Title"/>
    <w:qFormat/>
    <w:rsid w:val="00056D05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56D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6D0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mailto:sanjeeva@iitb.ac.in" TargetMode="Externa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:a="http://schemas.openxmlformats.org/drawingml/2006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13</Words>
  <Characters>1786</Characters>
  <Application>Microsoft Macintosh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arup Biswas</dc:creator>
  <cp:keywords/>
  <dc:description/>
  <cp:lastModifiedBy>Sanjeev Shrivastva</cp:lastModifiedBy>
  <cp:revision>6</cp:revision>
  <dcterms:created xsi:type="dcterms:W3CDTF">2019-09-10T10:48:00Z</dcterms:created>
  <dcterms:modified xsi:type="dcterms:W3CDTF">2020-03-31T14:30:00Z</dcterms:modified>
</cp:coreProperties>
</file>